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265ED" w14:textId="77777777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Jonathan Lester</w:t>
      </w:r>
    </w:p>
    <w:p w14:paraId="336D002D" w14:textId="4C2ED330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 xml:space="preserve">CIT </w:t>
      </w:r>
      <w:r>
        <w:rPr>
          <w:rFonts w:ascii="Times New Roman" w:hAnsi="Times New Roman" w:cs="Times New Roman"/>
          <w:sz w:val="24"/>
          <w:szCs w:val="24"/>
        </w:rPr>
        <w:t>490</w:t>
      </w:r>
    </w:p>
    <w:p w14:paraId="77AC9855" w14:textId="77777777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Dr. Mundell</w:t>
      </w:r>
    </w:p>
    <w:p w14:paraId="335CFADA" w14:textId="0FE826F5" w:rsidR="00D502A4" w:rsidRDefault="005E71AE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</w:t>
      </w:r>
      <w:r w:rsidR="001D0292">
        <w:rPr>
          <w:rFonts w:ascii="Times New Roman" w:hAnsi="Times New Roman" w:cs="Times New Roman"/>
          <w:sz w:val="24"/>
          <w:szCs w:val="24"/>
        </w:rPr>
        <w:t>28</w:t>
      </w:r>
      <w:r w:rsidR="00D502A4">
        <w:rPr>
          <w:rFonts w:ascii="Times New Roman" w:hAnsi="Times New Roman" w:cs="Times New Roman"/>
          <w:sz w:val="24"/>
          <w:szCs w:val="24"/>
        </w:rPr>
        <w:t>, 2022</w:t>
      </w:r>
    </w:p>
    <w:p w14:paraId="59353AF3" w14:textId="6514B97A" w:rsidR="00F035B5" w:rsidRDefault="00D502A4" w:rsidP="00D502A4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64630B">
        <w:rPr>
          <w:rFonts w:ascii="Times New Roman" w:hAnsi="Times New Roman" w:cs="Times New Roman"/>
          <w:sz w:val="24"/>
          <w:szCs w:val="24"/>
          <w:u w:val="single"/>
        </w:rPr>
        <w:t xml:space="preserve">Deliverable </w:t>
      </w:r>
      <w:r w:rsidR="0073785D">
        <w:rPr>
          <w:rFonts w:ascii="Times New Roman" w:hAnsi="Times New Roman" w:cs="Times New Roman"/>
          <w:sz w:val="24"/>
          <w:szCs w:val="24"/>
          <w:u w:val="single"/>
        </w:rPr>
        <w:t>6</w:t>
      </w:r>
      <w:r w:rsidRPr="0064630B">
        <w:rPr>
          <w:rFonts w:ascii="Times New Roman" w:hAnsi="Times New Roman" w:cs="Times New Roman"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sz w:val="24"/>
          <w:szCs w:val="24"/>
          <w:u w:val="single"/>
        </w:rPr>
        <w:t>Unreal Development Revi</w:t>
      </w:r>
      <w:r w:rsidR="00AB7E22">
        <w:rPr>
          <w:rFonts w:ascii="Times New Roman" w:hAnsi="Times New Roman" w:cs="Times New Roman"/>
          <w:sz w:val="24"/>
          <w:szCs w:val="24"/>
          <w:u w:val="single"/>
        </w:rPr>
        <w:t xml:space="preserve">ew </w:t>
      </w:r>
      <w:r w:rsidR="0073785D">
        <w:rPr>
          <w:rFonts w:ascii="Times New Roman" w:hAnsi="Times New Roman" w:cs="Times New Roman"/>
          <w:sz w:val="24"/>
          <w:szCs w:val="24"/>
          <w:u w:val="single"/>
        </w:rPr>
        <w:t>Beginning of End</w:t>
      </w:r>
    </w:p>
    <w:p w14:paraId="5C6658C3" w14:textId="76A0DC6B" w:rsidR="00347909" w:rsidRDefault="00DF63DA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93F0D" w:rsidRPr="00293F0D">
        <w:rPr>
          <w:rFonts w:ascii="Times New Roman" w:hAnsi="Times New Roman" w:cs="Times New Roman"/>
          <w:sz w:val="24"/>
          <w:szCs w:val="24"/>
        </w:rPr>
        <w:t>It is the beginning of the end. As mentioned in the last update, I added the textures to the remaining levels of the capstone project. In addition, I tested out the portal functionality and it works just as intended. I also fixed was the sprinting function because when you want your character to sprint, it would pump the brakes and mess up the controls a bit. So, I redesign the sprint functionality. What differs from the earlier update is that when you press or release the character, it either speeds up or slows down. It is a pleasant touch to move your character to make it more fun.</w:t>
      </w:r>
    </w:p>
    <w:p w14:paraId="3490EB2F" w14:textId="5496825F" w:rsidR="003A190D" w:rsidRDefault="003A190D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93F0D" w:rsidRPr="00293F0D">
        <w:rPr>
          <w:rFonts w:ascii="Times New Roman" w:hAnsi="Times New Roman" w:cs="Times New Roman"/>
          <w:sz w:val="24"/>
          <w:szCs w:val="24"/>
        </w:rPr>
        <w:t xml:space="preserve">The following two weeks are where crunch time is now. By crunch time, I mean a </w:t>
      </w:r>
      <w:r w:rsidR="00293F0D" w:rsidRPr="00293F0D">
        <w:rPr>
          <w:rFonts w:ascii="Times New Roman" w:hAnsi="Times New Roman" w:cs="Times New Roman"/>
          <w:sz w:val="24"/>
          <w:szCs w:val="24"/>
        </w:rPr>
        <w:t>deep</w:t>
      </w:r>
      <w:r w:rsidR="00293F0D" w:rsidRPr="00293F0D">
        <w:rPr>
          <w:rFonts w:ascii="Times New Roman" w:hAnsi="Times New Roman" w:cs="Times New Roman"/>
          <w:sz w:val="24"/>
          <w:szCs w:val="24"/>
        </w:rPr>
        <w:t xml:space="preserve"> update. </w:t>
      </w:r>
      <w:r w:rsidR="00293F0D" w:rsidRPr="00293F0D">
        <w:rPr>
          <w:rFonts w:ascii="Times New Roman" w:hAnsi="Times New Roman" w:cs="Times New Roman"/>
          <w:sz w:val="24"/>
          <w:szCs w:val="24"/>
        </w:rPr>
        <w:t>I am</w:t>
      </w:r>
      <w:r w:rsidR="00293F0D" w:rsidRPr="00293F0D">
        <w:rPr>
          <w:rFonts w:ascii="Times New Roman" w:hAnsi="Times New Roman" w:cs="Times New Roman"/>
          <w:sz w:val="24"/>
          <w:szCs w:val="24"/>
        </w:rPr>
        <w:t xml:space="preserve"> talking about adding the particle system, new level layouts on the three levels, more unreal facts, and as for the custom actors, they are coming into the game as well. A possible big update is </w:t>
      </w:r>
      <w:r w:rsidR="00293F0D" w:rsidRPr="00293F0D">
        <w:rPr>
          <w:rFonts w:ascii="Times New Roman" w:hAnsi="Times New Roman" w:cs="Times New Roman"/>
          <w:sz w:val="24"/>
          <w:szCs w:val="24"/>
        </w:rPr>
        <w:t>coming,</w:t>
      </w:r>
      <w:r w:rsidR="00293F0D" w:rsidRPr="00293F0D">
        <w:rPr>
          <w:rFonts w:ascii="Times New Roman" w:hAnsi="Times New Roman" w:cs="Times New Roman"/>
          <w:sz w:val="24"/>
          <w:szCs w:val="24"/>
        </w:rPr>
        <w:t xml:space="preserve"> and it shall be added in by the next deliverable.</w:t>
      </w:r>
    </w:p>
    <w:p w14:paraId="70028B25" w14:textId="3D952117" w:rsidR="006C6851" w:rsidRDefault="00D14BBA" w:rsidP="00D14BBA">
      <w:pPr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RL:</w:t>
      </w:r>
      <w:r w:rsidR="00631EAF" w:rsidRPr="00631EAF">
        <w:t xml:space="preserve"> </w:t>
      </w:r>
      <w:hyperlink r:id="rId5" w:history="1">
        <w:r w:rsidR="00631EAF" w:rsidRPr="00E44F5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snmaster75/CIT490_J_Lester.Capstone3.0</w:t>
        </w:r>
      </w:hyperlink>
      <w:r w:rsidR="006C6851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</w:p>
    <w:p w14:paraId="1D234BBF" w14:textId="7958B5DA" w:rsidR="006C6851" w:rsidRPr="006C6851" w:rsidRDefault="006C6851" w:rsidP="00D14BBA">
      <w:pPr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6C6851">
        <w:rPr>
          <w:rStyle w:val="Hyperlink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>Portfolio:</w:t>
      </w:r>
      <w:r>
        <w:rPr>
          <w:rStyle w:val="Hyperlink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 xml:space="preserve"> </w:t>
      </w:r>
      <w:hyperlink r:id="rId6" w:history="1">
        <w:r w:rsidRPr="00275327">
          <w:rPr>
            <w:rStyle w:val="Hyperlink"/>
            <w:rFonts w:ascii="Times New Roman" w:hAnsi="Times New Roman" w:cs="Times New Roman"/>
            <w:color w:val="056AD0" w:themeColor="hyperlink" w:themeTint="F2"/>
            <w:sz w:val="24"/>
            <w:szCs w:val="24"/>
          </w:rPr>
          <w:t>https://www.coroflot.com/JonathanLester/Unreal-Review-Game</w:t>
        </w:r>
      </w:hyperlink>
      <w:r>
        <w:rPr>
          <w:rStyle w:val="Hyperlink"/>
          <w:rFonts w:ascii="Times New Roman" w:hAnsi="Times New Roman" w:cs="Times New Roman"/>
          <w:color w:val="0D0D0D" w:themeColor="text1" w:themeTint="F2"/>
          <w:sz w:val="24"/>
          <w:szCs w:val="24"/>
          <w:u w:val="none"/>
        </w:rPr>
        <w:t xml:space="preserve"> </w:t>
      </w:r>
    </w:p>
    <w:p w14:paraId="7AB58059" w14:textId="6BF8A575" w:rsidR="00F2763F" w:rsidRDefault="00F2763F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 features:</w:t>
      </w:r>
    </w:p>
    <w:p w14:paraId="7F3FAC85" w14:textId="2BCE2010" w:rsidR="00F2763F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ility to shoot in some levels</w:t>
      </w:r>
      <w:r w:rsidR="008055D2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4FC1EABE" w14:textId="1DB0C43B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puzzle segments during a level</w:t>
      </w:r>
      <w:r w:rsidR="008055D2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2FA5E31F" w14:textId="5EEBC102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 activity depending on the level situation</w:t>
      </w:r>
    </w:p>
    <w:p w14:paraId="1558418C" w14:textId="2164CAAD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level shall have </w:t>
      </w:r>
      <w:r w:rsidR="00AD088A">
        <w:rPr>
          <w:rFonts w:ascii="Times New Roman" w:hAnsi="Times New Roman" w:cs="Times New Roman"/>
          <w:sz w:val="24"/>
          <w:szCs w:val="24"/>
        </w:rPr>
        <w:t>its</w:t>
      </w:r>
      <w:r>
        <w:rPr>
          <w:rFonts w:ascii="Times New Roman" w:hAnsi="Times New Roman" w:cs="Times New Roman"/>
          <w:sz w:val="24"/>
          <w:szCs w:val="24"/>
        </w:rPr>
        <w:t xml:space="preserve"> own set of instructions for the player to understand the controls.</w:t>
      </w:r>
      <w:r w:rsidR="008055D2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299115CC" w14:textId="59493B12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ay to either exit or return to level selector level</w:t>
      </w:r>
      <w:r w:rsidR="008E634C">
        <w:rPr>
          <w:rFonts w:ascii="Times New Roman" w:hAnsi="Times New Roman" w:cs="Times New Roman"/>
          <w:sz w:val="24"/>
          <w:szCs w:val="24"/>
        </w:rPr>
        <w:t xml:space="preserve"> </w:t>
      </w:r>
      <w:r w:rsidR="006C6851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58F8C2E1" w14:textId="750A5C2D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le system possible for certain actors</w:t>
      </w:r>
      <w:r w:rsidR="006D49D4">
        <w:rPr>
          <w:rFonts w:ascii="Times New Roman" w:hAnsi="Times New Roman" w:cs="Times New Roman"/>
          <w:sz w:val="24"/>
          <w:szCs w:val="24"/>
        </w:rPr>
        <w:t xml:space="preserve"> – (starting in progress)</w:t>
      </w:r>
    </w:p>
    <w:p w14:paraId="7431AAD0" w14:textId="1906CF27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sic and </w:t>
      </w:r>
      <w:r w:rsidR="00293F0D">
        <w:rPr>
          <w:rFonts w:ascii="Times New Roman" w:hAnsi="Times New Roman" w:cs="Times New Roman"/>
          <w:sz w:val="24"/>
          <w:szCs w:val="24"/>
        </w:rPr>
        <w:t>sounds</w:t>
      </w:r>
      <w:r w:rsidR="008E634C">
        <w:rPr>
          <w:rFonts w:ascii="Times New Roman" w:hAnsi="Times New Roman" w:cs="Times New Roman"/>
          <w:sz w:val="24"/>
          <w:szCs w:val="24"/>
        </w:rPr>
        <w:t xml:space="preserve"> - (In progress)</w:t>
      </w:r>
    </w:p>
    <w:p w14:paraId="7943B985" w14:textId="32C00E03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I Menu at start-up of the game (Main Menu)</w:t>
      </w:r>
      <w:r w:rsidR="008055D2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5DCA97F5" w14:textId="0D19BF90" w:rsidR="00867767" w:rsidRDefault="00381B81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-made actors</w:t>
      </w:r>
      <w:r w:rsidR="006D49D4">
        <w:rPr>
          <w:rFonts w:ascii="Times New Roman" w:hAnsi="Times New Roman" w:cs="Times New Roman"/>
          <w:sz w:val="24"/>
          <w:szCs w:val="24"/>
        </w:rPr>
        <w:t xml:space="preserve"> </w:t>
      </w:r>
      <w:r w:rsidR="006D49D4">
        <w:rPr>
          <w:rFonts w:ascii="Times New Roman" w:hAnsi="Times New Roman" w:cs="Times New Roman"/>
          <w:sz w:val="24"/>
          <w:szCs w:val="24"/>
        </w:rPr>
        <w:t>– (starting in progress)</w:t>
      </w:r>
    </w:p>
    <w:p w14:paraId="268C8970" w14:textId="4BE7E94C" w:rsidR="00381B81" w:rsidRDefault="00381B81" w:rsidP="00381B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level shall have a refresher of their segment of that college class. Ex. Like how a level works depending on what kind of level it is.</w:t>
      </w:r>
      <w:r w:rsidR="008E634C">
        <w:rPr>
          <w:rFonts w:ascii="Times New Roman" w:hAnsi="Times New Roman" w:cs="Times New Roman"/>
          <w:sz w:val="24"/>
          <w:szCs w:val="24"/>
        </w:rPr>
        <w:t xml:space="preserve"> – (In </w:t>
      </w:r>
      <w:r w:rsidR="006C6851">
        <w:rPr>
          <w:rFonts w:ascii="Times New Roman" w:hAnsi="Times New Roman" w:cs="Times New Roman"/>
          <w:sz w:val="24"/>
          <w:szCs w:val="24"/>
        </w:rPr>
        <w:t>progress</w:t>
      </w:r>
      <w:r w:rsidR="008E634C">
        <w:rPr>
          <w:rFonts w:ascii="Times New Roman" w:hAnsi="Times New Roman" w:cs="Times New Roman"/>
          <w:sz w:val="24"/>
          <w:szCs w:val="24"/>
        </w:rPr>
        <w:t>)</w:t>
      </w:r>
    </w:p>
    <w:p w14:paraId="4265D85F" w14:textId="3A3BB5A2" w:rsid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1FB3D867" w14:textId="5181A502" w:rsid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349F4A53" w14:textId="5DF32120" w:rsidR="00631EAF" w:rsidRDefault="00631EAF" w:rsidP="00381B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4D5AE926" w14:textId="657E357C" w:rsidR="00381B81" w:rsidRDefault="00381B81" w:rsidP="00381B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liminary Schedule</w:t>
      </w:r>
      <w:r w:rsidR="00BE3FB9">
        <w:rPr>
          <w:rFonts w:ascii="Times New Roman" w:hAnsi="Times New Roman" w:cs="Times New Roman"/>
          <w:sz w:val="24"/>
          <w:szCs w:val="24"/>
        </w:rPr>
        <w:t>(Tentative to chang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1C359D8" w14:textId="6C8356F7" w:rsidR="00381B81" w:rsidRDefault="00381B81" w:rsidP="00381B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2 to 3 weeks during the semester, a level shall be created, test the level(prototyping during development), and </w:t>
      </w:r>
      <w:r w:rsidR="00460F6C">
        <w:rPr>
          <w:rFonts w:ascii="Times New Roman" w:hAnsi="Times New Roman" w:cs="Times New Roman"/>
          <w:sz w:val="24"/>
          <w:szCs w:val="24"/>
        </w:rPr>
        <w:t>optimiz</w:t>
      </w:r>
      <w:r w:rsidR="00AD088A">
        <w:rPr>
          <w:rFonts w:ascii="Times New Roman" w:hAnsi="Times New Roman" w:cs="Times New Roman"/>
          <w:sz w:val="24"/>
          <w:szCs w:val="24"/>
        </w:rPr>
        <w:t>e</w:t>
      </w:r>
      <w:r w:rsidR="00460F6C">
        <w:rPr>
          <w:rFonts w:ascii="Times New Roman" w:hAnsi="Times New Roman" w:cs="Times New Roman"/>
          <w:sz w:val="24"/>
          <w:szCs w:val="24"/>
        </w:rPr>
        <w:t xml:space="preserve"> any issues or anything missing within the level.</w:t>
      </w:r>
    </w:p>
    <w:p w14:paraId="63041078" w14:textId="6D815246" w:rsidR="00460F6C" w:rsidRDefault="00460F6C" w:rsidP="00381B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process of each level, I would test that feature during the making of the level to function correctly.</w:t>
      </w:r>
    </w:p>
    <w:p w14:paraId="64CB8C55" w14:textId="71898533" w:rsidR="00460F6C" w:rsidRPr="00347909" w:rsidRDefault="00460F6C" w:rsidP="003479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all the levels and level selector are ready to be played, I will prepare the presentation of the whole game development process along with any sources I would refer to. This will be done with research and what </w:t>
      </w:r>
      <w:r w:rsidR="00293F0D">
        <w:rPr>
          <w:rFonts w:ascii="Times New Roman" w:hAnsi="Times New Roman" w:cs="Times New Roman"/>
          <w:sz w:val="24"/>
          <w:szCs w:val="24"/>
        </w:rPr>
        <w:t>I have</w:t>
      </w:r>
      <w:r>
        <w:rPr>
          <w:rFonts w:ascii="Times New Roman" w:hAnsi="Times New Roman" w:cs="Times New Roman"/>
          <w:sz w:val="24"/>
          <w:szCs w:val="24"/>
        </w:rPr>
        <w:t xml:space="preserve"> learned from taking those </w:t>
      </w:r>
      <w:r w:rsidR="00AD088A">
        <w:rPr>
          <w:rFonts w:ascii="Times New Roman" w:hAnsi="Times New Roman" w:cs="Times New Roman"/>
          <w:sz w:val="24"/>
          <w:szCs w:val="24"/>
        </w:rPr>
        <w:t>classes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460F6C" w:rsidRPr="003479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A3D11"/>
    <w:multiLevelType w:val="hybridMultilevel"/>
    <w:tmpl w:val="01C8A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C9168D"/>
    <w:multiLevelType w:val="hybridMultilevel"/>
    <w:tmpl w:val="B50E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A1NTc3Mje2MDBW0lEKTi0uzszPAykwqwUAW5gjQywAAAA="/>
  </w:docVars>
  <w:rsids>
    <w:rsidRoot w:val="00D502A4"/>
    <w:rsid w:val="000406AA"/>
    <w:rsid w:val="001B51B5"/>
    <w:rsid w:val="001D0292"/>
    <w:rsid w:val="00293F0D"/>
    <w:rsid w:val="00311AC7"/>
    <w:rsid w:val="003314D5"/>
    <w:rsid w:val="00347909"/>
    <w:rsid w:val="00381B81"/>
    <w:rsid w:val="003A190D"/>
    <w:rsid w:val="00460F6C"/>
    <w:rsid w:val="0046422F"/>
    <w:rsid w:val="004B6A37"/>
    <w:rsid w:val="004C1333"/>
    <w:rsid w:val="004F1278"/>
    <w:rsid w:val="005E71AE"/>
    <w:rsid w:val="00631EAF"/>
    <w:rsid w:val="006C6851"/>
    <w:rsid w:val="006D49D4"/>
    <w:rsid w:val="0073785D"/>
    <w:rsid w:val="007E4309"/>
    <w:rsid w:val="008055D2"/>
    <w:rsid w:val="00867767"/>
    <w:rsid w:val="008E634C"/>
    <w:rsid w:val="00A64F15"/>
    <w:rsid w:val="00AB7E22"/>
    <w:rsid w:val="00AD088A"/>
    <w:rsid w:val="00B26C56"/>
    <w:rsid w:val="00B56D5C"/>
    <w:rsid w:val="00BE3FB9"/>
    <w:rsid w:val="00CB45AF"/>
    <w:rsid w:val="00CE7CDF"/>
    <w:rsid w:val="00D14BBA"/>
    <w:rsid w:val="00D36579"/>
    <w:rsid w:val="00D502A4"/>
    <w:rsid w:val="00DF63DA"/>
    <w:rsid w:val="00E12787"/>
    <w:rsid w:val="00EF4258"/>
    <w:rsid w:val="00F035B5"/>
    <w:rsid w:val="00F2763F"/>
    <w:rsid w:val="00F47C14"/>
    <w:rsid w:val="00F85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D5493"/>
  <w15:docId w15:val="{1CA0E4BD-0418-4000-A541-12D16382E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2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B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7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roflot.com/JonathanLester/Unreal-Review-Game" TargetMode="External"/><Relationship Id="rId5" Type="http://schemas.openxmlformats.org/officeDocument/2006/relationships/hyperlink" Target="https://github.com/gsnmaster75/CIT490_J_Lester.Capstone3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ester</dc:creator>
  <cp:keywords/>
  <dc:description/>
  <cp:lastModifiedBy>Jonathan Lester</cp:lastModifiedBy>
  <cp:revision>3</cp:revision>
  <dcterms:created xsi:type="dcterms:W3CDTF">2022-03-31T02:39:00Z</dcterms:created>
  <dcterms:modified xsi:type="dcterms:W3CDTF">2022-03-31T03:18:00Z</dcterms:modified>
</cp:coreProperties>
</file>